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4367B" w14:textId="77777777" w:rsidR="00062F05" w:rsidRDefault="00000000">
      <w:pPr>
        <w:pStyle w:val="Heading3"/>
      </w:pPr>
      <w:bookmarkStart w:id="0" w:name="problem-1-robust-calculator"/>
      <w:r>
        <w:t>Problem 1: Robust Calculator</w:t>
      </w:r>
    </w:p>
    <w:p w14:paraId="779AB9F0" w14:textId="77777777" w:rsidR="00062F05" w:rsidRDefault="00000000">
      <w:pPr>
        <w:pStyle w:val="FirstParagraph"/>
      </w:pPr>
      <w:r>
        <w:t xml:space="preserve">🔹 </w:t>
      </w:r>
      <w:r>
        <w:rPr>
          <w:b/>
          <w:bCs/>
        </w:rPr>
        <w:t>Problem Statement:</w:t>
      </w:r>
      <w:r>
        <w:br/>
        <w:t>You are building a calculator that takes two numbers and an operator (+, -, *, /, %, **).</w:t>
      </w:r>
    </w:p>
    <w:p w14:paraId="05DC214E" w14:textId="77777777" w:rsidR="00062F05" w:rsidRDefault="00000000">
      <w:pPr>
        <w:pStyle w:val="Compact"/>
        <w:numPr>
          <w:ilvl w:val="0"/>
          <w:numId w:val="2"/>
        </w:numPr>
      </w:pPr>
      <w:r>
        <w:t>Handle invalid operations.</w:t>
      </w:r>
    </w:p>
    <w:p w14:paraId="68F65D37" w14:textId="77777777" w:rsidR="00062F05" w:rsidRDefault="00000000">
      <w:pPr>
        <w:pStyle w:val="Compact"/>
        <w:numPr>
          <w:ilvl w:val="0"/>
          <w:numId w:val="2"/>
        </w:numPr>
      </w:pPr>
      <w:r>
        <w:t>Handle division by zero.</w:t>
      </w:r>
    </w:p>
    <w:p w14:paraId="4E62E371" w14:textId="77777777" w:rsidR="00062F05" w:rsidRDefault="00000000">
      <w:pPr>
        <w:pStyle w:val="Compact"/>
        <w:numPr>
          <w:ilvl w:val="0"/>
          <w:numId w:val="2"/>
        </w:numPr>
      </w:pPr>
      <w:r>
        <w:t>Handle incorrect input types.</w:t>
      </w:r>
    </w:p>
    <w:p w14:paraId="42BC456F" w14:textId="77777777" w:rsidR="00062F05" w:rsidRDefault="00000000">
      <w:pPr>
        <w:pStyle w:val="FirstParagraph"/>
      </w:pPr>
      <w:r>
        <w:rPr>
          <w:b/>
          <w:bCs/>
        </w:rPr>
        <w:t>Stubbed Code:</w:t>
      </w:r>
    </w:p>
    <w:p w14:paraId="4BC095EE" w14:textId="77777777" w:rsidR="00062F0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or(a, b, operato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erforms a calculation based on the given operato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:param a: First number (int/float)</w:t>
      </w:r>
      <w:r>
        <w:br/>
      </w:r>
      <w:r>
        <w:rPr>
          <w:rStyle w:val="CommentTok"/>
        </w:rPr>
        <w:t xml:space="preserve">    :param b: Second number (int/float)</w:t>
      </w:r>
      <w:r>
        <w:br/>
      </w:r>
      <w:r>
        <w:rPr>
          <w:rStyle w:val="CommentTok"/>
        </w:rPr>
        <w:t xml:space="preserve">    :param operator: String representing an operation (+, -, *, /, %, **)</w:t>
      </w:r>
      <w:r>
        <w:br/>
      </w:r>
      <w:r>
        <w:rPr>
          <w:rStyle w:val="CommentTok"/>
        </w:rPr>
        <w:t xml:space="preserve">    :return: Computed result or error messag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Implement operation handling and raise exceptions for invalid cas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ZeroDivision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division b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invalid numb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Typ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non-numeric in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any unexpected exceptions</w:t>
      </w:r>
      <w:r>
        <w:br/>
      </w:r>
      <w:r>
        <w:br/>
      </w:r>
      <w:r>
        <w:rPr>
          <w:rStyle w:val="CommentTok"/>
        </w:rPr>
        <w:t># Example Usage: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alculator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/"</w:t>
      </w:r>
      <w:r>
        <w:rPr>
          <w:rStyle w:val="NormalTok"/>
        </w:rPr>
        <w:t xml:space="preserve">))  </w:t>
      </w:r>
      <w:r>
        <w:rPr>
          <w:rStyle w:val="CommentTok"/>
        </w:rPr>
        <w:t># Should return: "Error: Division by zero"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alculator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five"</w:t>
      </w:r>
      <w:r>
        <w:rPr>
          <w:rStyle w:val="NormalTok"/>
        </w:rPr>
        <w:t xml:space="preserve">, </w:t>
      </w:r>
      <w:r>
        <w:rPr>
          <w:rStyle w:val="StringTok"/>
        </w:rPr>
        <w:t>"+"</w:t>
      </w:r>
      <w:r>
        <w:rPr>
          <w:rStyle w:val="NormalTok"/>
        </w:rPr>
        <w:t xml:space="preserve">))  </w:t>
      </w:r>
      <w:r>
        <w:rPr>
          <w:rStyle w:val="CommentTok"/>
        </w:rPr>
        <w:t># Should return: "Error: Invalid input type"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alculator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$"</w:t>
      </w:r>
      <w:r>
        <w:rPr>
          <w:rStyle w:val="NormalTok"/>
        </w:rPr>
        <w:t xml:space="preserve">))  </w:t>
      </w:r>
      <w:r>
        <w:rPr>
          <w:rStyle w:val="CommentTok"/>
        </w:rPr>
        <w:t># Should return: "Error: Unsupported operator"</w:t>
      </w:r>
    </w:p>
    <w:p w14:paraId="3644A6CD" w14:textId="77777777" w:rsidR="00062F05" w:rsidRDefault="00000000">
      <w:r>
        <w:pict w14:anchorId="66C118E9">
          <v:rect id="_x0000_i1025" style="width:0;height:1.5pt" o:hralign="center" o:hrstd="t" o:hr="t"/>
        </w:pict>
      </w:r>
    </w:p>
    <w:p w14:paraId="02BFCA10" w14:textId="77777777" w:rsidR="00062F05" w:rsidRDefault="00000000">
      <w:pPr>
        <w:pStyle w:val="Heading3"/>
      </w:pPr>
      <w:bookmarkStart w:id="1" w:name="X2e20934a91569714426a3aaa95957d165075e33"/>
      <w:bookmarkEnd w:id="0"/>
      <w:r>
        <w:t>Problem 2: Nested Exception Handling – Banking System</w:t>
      </w:r>
    </w:p>
    <w:p w14:paraId="12B77526" w14:textId="77777777" w:rsidR="00062F05" w:rsidRDefault="00000000">
      <w:pPr>
        <w:pStyle w:val="FirstParagraph"/>
      </w:pPr>
      <w:r>
        <w:t xml:space="preserve">🔹 </w:t>
      </w:r>
      <w:r>
        <w:rPr>
          <w:b/>
          <w:bCs/>
        </w:rPr>
        <w:t>Problem Statement:</w:t>
      </w:r>
      <w:r>
        <w:br/>
        <w:t xml:space="preserve">Simulate a </w:t>
      </w:r>
      <w:r>
        <w:rPr>
          <w:b/>
          <w:bCs/>
        </w:rPr>
        <w:t>banking system</w:t>
      </w:r>
      <w:r>
        <w:t xml:space="preserve"> where users can </w:t>
      </w:r>
      <w:r>
        <w:rPr>
          <w:b/>
          <w:bCs/>
        </w:rPr>
        <w:t>withdraw money</w:t>
      </w:r>
      <w:r>
        <w:t xml:space="preserve"> from their account.</w:t>
      </w:r>
    </w:p>
    <w:p w14:paraId="2315E22A" w14:textId="77777777" w:rsidR="00062F05" w:rsidRDefault="00000000">
      <w:pPr>
        <w:pStyle w:val="Compact"/>
        <w:numPr>
          <w:ilvl w:val="0"/>
          <w:numId w:val="3"/>
        </w:numPr>
      </w:pPr>
      <w:r>
        <w:t xml:space="preserve">Raise </w:t>
      </w:r>
      <w:r>
        <w:rPr>
          <w:rStyle w:val="VerbatimChar"/>
        </w:rPr>
        <w:t>ValueError</w:t>
      </w:r>
      <w:r>
        <w:t xml:space="preserve"> if the amount is negative.</w:t>
      </w:r>
    </w:p>
    <w:p w14:paraId="199227F2" w14:textId="77777777" w:rsidR="00062F05" w:rsidRDefault="00000000">
      <w:pPr>
        <w:pStyle w:val="Compact"/>
        <w:numPr>
          <w:ilvl w:val="0"/>
          <w:numId w:val="3"/>
        </w:numPr>
      </w:pPr>
      <w:r>
        <w:t xml:space="preserve">Raise </w:t>
      </w:r>
      <w:r>
        <w:rPr>
          <w:rStyle w:val="VerbatimChar"/>
        </w:rPr>
        <w:t>InsufficientFundsError</w:t>
      </w:r>
      <w:r>
        <w:t xml:space="preserve"> if the withdrawal amount is greater than the balance.</w:t>
      </w:r>
    </w:p>
    <w:p w14:paraId="17133BB8" w14:textId="77777777" w:rsidR="00062F05" w:rsidRDefault="00000000">
      <w:pPr>
        <w:pStyle w:val="Compact"/>
        <w:numPr>
          <w:ilvl w:val="0"/>
          <w:numId w:val="3"/>
        </w:numPr>
      </w:pPr>
      <w:r>
        <w:lastRenderedPageBreak/>
        <w:t>Handle unexpected exceptions gracefully.</w:t>
      </w:r>
    </w:p>
    <w:p w14:paraId="57E6BC49" w14:textId="77777777" w:rsidR="00062F05" w:rsidRDefault="00000000">
      <w:pPr>
        <w:pStyle w:val="FirstParagraph"/>
      </w:pPr>
      <w:r>
        <w:rPr>
          <w:b/>
          <w:bCs/>
        </w:rPr>
        <w:t>Stubbed Code:</w:t>
      </w:r>
    </w:p>
    <w:p w14:paraId="49D2306F" w14:textId="77777777" w:rsidR="00062F05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InsufficientFundsError(</w:t>
      </w:r>
      <w:r>
        <w:rPr>
          <w:rStyle w:val="PreprocessorTok"/>
        </w:rPr>
        <w:t>Exception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ustom exception for insufficient balance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nk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balanc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alance </w:t>
      </w:r>
      <w:r>
        <w:rPr>
          <w:rStyle w:val="OperatorTok"/>
        </w:rPr>
        <w:t>=</w:t>
      </w:r>
      <w:r>
        <w:rPr>
          <w:rStyle w:val="NormalTok"/>
        </w:rPr>
        <w:t xml:space="preserve"> balan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ithdraw(</w:t>
      </w:r>
      <w:r>
        <w:rPr>
          <w:rStyle w:val="VariableTok"/>
        </w:rPr>
        <w:t>self</w:t>
      </w:r>
      <w:r>
        <w:rPr>
          <w:rStyle w:val="NormalTok"/>
        </w:rPr>
        <w:t>, amou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Withdraws money from the account.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:param amount: Amount to withdraw</w:t>
      </w:r>
      <w:r>
        <w:br/>
      </w:r>
      <w:r>
        <w:rPr>
          <w:rStyle w:val="CommentTok"/>
        </w:rPr>
        <w:t xml:space="preserve">        :return: Remaining balance or error messag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Implement withdrawal logi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negative withdrawal amoun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InsufficientFundsErro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insufficient fu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unexpected errors</w:t>
      </w:r>
      <w:r>
        <w:br/>
      </w:r>
      <w:r>
        <w:br/>
      </w:r>
      <w:r>
        <w:rPr>
          <w:rStyle w:val="CommentTok"/>
        </w:rPr>
        <w:t># Example Usage:</w:t>
      </w:r>
      <w:r>
        <w:br/>
      </w:r>
      <w:r>
        <w:rPr>
          <w:rStyle w:val="NormalTok"/>
        </w:rPr>
        <w:t xml:space="preserve">account </w:t>
      </w:r>
      <w:r>
        <w:rPr>
          <w:rStyle w:val="OperatorTok"/>
        </w:rPr>
        <w:t>=</w:t>
      </w:r>
      <w:r>
        <w:rPr>
          <w:rStyle w:val="NormalTok"/>
        </w:rPr>
        <w:t xml:space="preserve"> BankAccount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ount.withdraw(</w:t>
      </w:r>
      <w:r>
        <w:rPr>
          <w:rStyle w:val="DecValTok"/>
        </w:rPr>
        <w:t>150</w:t>
      </w:r>
      <w:r>
        <w:rPr>
          <w:rStyle w:val="NormalTok"/>
        </w:rPr>
        <w:t xml:space="preserve">))  </w:t>
      </w:r>
      <w:r>
        <w:rPr>
          <w:rStyle w:val="CommentTok"/>
        </w:rPr>
        <w:t># Should raise InsufficientFundsErro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ccount.withdraw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))  </w:t>
      </w:r>
      <w:r>
        <w:rPr>
          <w:rStyle w:val="CommentTok"/>
        </w:rPr>
        <w:t># Should raise ValueError</w:t>
      </w:r>
    </w:p>
    <w:p w14:paraId="1F98EC17" w14:textId="77777777" w:rsidR="00062F05" w:rsidRDefault="00000000">
      <w:r>
        <w:pict w14:anchorId="18E5846E">
          <v:rect id="_x0000_i1026" style="width:0;height:1.5pt" o:hralign="center" o:hrstd="t" o:hr="t"/>
        </w:pict>
      </w:r>
    </w:p>
    <w:p w14:paraId="48A5F90F" w14:textId="77777777" w:rsidR="00062F05" w:rsidRDefault="00000000">
      <w:pPr>
        <w:pStyle w:val="Heading3"/>
      </w:pPr>
      <w:bookmarkStart w:id="2" w:name="X8e243102476ee7aeb37dc6df242d4074c86c105"/>
      <w:bookmarkEnd w:id="1"/>
      <w:r>
        <w:t>Problem 3: Data Processing with Exception Handling</w:t>
      </w:r>
    </w:p>
    <w:p w14:paraId="225091F6" w14:textId="77777777" w:rsidR="00062F05" w:rsidRDefault="00000000">
      <w:pPr>
        <w:pStyle w:val="FirstParagraph"/>
      </w:pPr>
      <w:r>
        <w:t xml:space="preserve">🔹 </w:t>
      </w:r>
      <w:r>
        <w:rPr>
          <w:b/>
          <w:bCs/>
        </w:rPr>
        <w:t>Problem Statement:</w:t>
      </w:r>
      <w:r>
        <w:br/>
        <w:t xml:space="preserve">Write a function that processes a list of numbers and performs </w:t>
      </w:r>
      <w:r>
        <w:rPr>
          <w:b/>
          <w:bCs/>
        </w:rPr>
        <w:t>division, type conversion, and list indexing</w:t>
      </w:r>
      <w:r>
        <w:t>.</w:t>
      </w:r>
    </w:p>
    <w:p w14:paraId="07FC5839" w14:textId="77777777" w:rsidR="00062F05" w:rsidRDefault="00000000">
      <w:pPr>
        <w:pStyle w:val="Compact"/>
        <w:numPr>
          <w:ilvl w:val="0"/>
          <w:numId w:val="4"/>
        </w:numPr>
      </w:pPr>
      <w:r>
        <w:t xml:space="preserve">Handle </w:t>
      </w:r>
      <w:r>
        <w:rPr>
          <w:rStyle w:val="VerbatimChar"/>
        </w:rPr>
        <w:t>ZeroDivisionError</w:t>
      </w:r>
      <w:r>
        <w:t xml:space="preserve"> when dividing by zero.</w:t>
      </w:r>
    </w:p>
    <w:p w14:paraId="76D12B9D" w14:textId="77777777" w:rsidR="00062F05" w:rsidRDefault="00000000">
      <w:pPr>
        <w:pStyle w:val="Compact"/>
        <w:numPr>
          <w:ilvl w:val="0"/>
          <w:numId w:val="4"/>
        </w:numPr>
      </w:pPr>
      <w:r>
        <w:t xml:space="preserve">Handle </w:t>
      </w:r>
      <w:r>
        <w:rPr>
          <w:rStyle w:val="VerbatimChar"/>
        </w:rPr>
        <w:t>ValueError</w:t>
      </w:r>
      <w:r>
        <w:t xml:space="preserve"> for invalid conversions.</w:t>
      </w:r>
    </w:p>
    <w:p w14:paraId="51832CFB" w14:textId="77777777" w:rsidR="00062F05" w:rsidRDefault="00000000">
      <w:pPr>
        <w:pStyle w:val="Compact"/>
        <w:numPr>
          <w:ilvl w:val="0"/>
          <w:numId w:val="4"/>
        </w:numPr>
      </w:pPr>
      <w:r>
        <w:t xml:space="preserve">Handle </w:t>
      </w:r>
      <w:r>
        <w:rPr>
          <w:rStyle w:val="VerbatimChar"/>
        </w:rPr>
        <w:t>IndexError</w:t>
      </w:r>
      <w:r>
        <w:t xml:space="preserve"> if an invalid index is accessed.</w:t>
      </w:r>
    </w:p>
    <w:p w14:paraId="30617845" w14:textId="77777777" w:rsidR="00062F05" w:rsidRDefault="00000000">
      <w:pPr>
        <w:pStyle w:val="FirstParagraph"/>
      </w:pPr>
      <w:r>
        <w:rPr>
          <w:b/>
          <w:bCs/>
        </w:rPr>
        <w:t>Stubbed Code:</w:t>
      </w:r>
    </w:p>
    <w:p w14:paraId="264FB5CD" w14:textId="77777777" w:rsidR="00062F05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ocess_data(data, inde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Processes data with error handling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:param data: List of numbers (strings that should be converted to int)</w:t>
      </w:r>
      <w:r>
        <w:br/>
      </w:r>
      <w:r>
        <w:rPr>
          <w:rStyle w:val="CommentTok"/>
        </w:rPr>
        <w:t xml:space="preserve">    :param index: Index to divide with</w:t>
      </w:r>
      <w:r>
        <w:br/>
      </w:r>
      <w:r>
        <w:rPr>
          <w:rStyle w:val="CommentTok"/>
        </w:rPr>
        <w:t xml:space="preserve">    :return: Processed result or error messag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Convert elements to integer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Perform divis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ZeroDivision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division b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invalid convers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Index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out-of-bounds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Handle unexpected errors</w:t>
      </w:r>
      <w:r>
        <w:br/>
      </w:r>
      <w:r>
        <w:br/>
      </w:r>
      <w:r>
        <w:rPr>
          <w:rStyle w:val="CommentTok"/>
        </w:rPr>
        <w:t># Example Usage:</w:t>
      </w:r>
      <w:r>
        <w:br/>
      </w:r>
      <w:r>
        <w:rPr>
          <w:rStyle w:val="NormalTok"/>
        </w:rPr>
        <w:t xml:space="preserve">dat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20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40"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rocess_data(data_list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Should handle division by zero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ocess_data([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abc"</w:t>
      </w:r>
      <w:r>
        <w:rPr>
          <w:rStyle w:val="NormalTok"/>
        </w:rPr>
        <w:t xml:space="preserve">, </w:t>
      </w:r>
      <w:r>
        <w:rPr>
          <w:rStyle w:val="StringTok"/>
        </w:rPr>
        <w:t>"30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Should handle ValueErro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ocess_data(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)  </w:t>
      </w:r>
      <w:r>
        <w:rPr>
          <w:rStyle w:val="CommentTok"/>
        </w:rPr>
        <w:t># Should handle IndexError</w:t>
      </w:r>
    </w:p>
    <w:p w14:paraId="5AFE3EEE" w14:textId="77777777" w:rsidR="00062F05" w:rsidRDefault="00000000">
      <w:r>
        <w:pict w14:anchorId="38162503">
          <v:rect id="_x0000_i1027" style="width:0;height:1.5pt" o:hralign="center" o:hrstd="t" o:hr="t"/>
        </w:pict>
      </w:r>
      <w:bookmarkEnd w:id="2"/>
    </w:p>
    <w:sectPr w:rsidR="00062F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B3BDE4" w14:textId="77777777" w:rsidR="00B5149B" w:rsidRDefault="00B5149B">
      <w:pPr>
        <w:spacing w:after="0"/>
      </w:pPr>
      <w:r>
        <w:separator/>
      </w:r>
    </w:p>
  </w:endnote>
  <w:endnote w:type="continuationSeparator" w:id="0">
    <w:p w14:paraId="5184416D" w14:textId="77777777" w:rsidR="00B5149B" w:rsidRDefault="00B51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796A76" w14:textId="77777777" w:rsidR="00B5149B" w:rsidRDefault="00B5149B">
      <w:r>
        <w:separator/>
      </w:r>
    </w:p>
  </w:footnote>
  <w:footnote w:type="continuationSeparator" w:id="0">
    <w:p w14:paraId="3302DF11" w14:textId="77777777" w:rsidR="00B5149B" w:rsidRDefault="00B51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5485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1E2D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9622018">
    <w:abstractNumId w:val="0"/>
  </w:num>
  <w:num w:numId="2" w16cid:durableId="854416269">
    <w:abstractNumId w:val="1"/>
  </w:num>
  <w:num w:numId="3" w16cid:durableId="1567760737">
    <w:abstractNumId w:val="1"/>
  </w:num>
  <w:num w:numId="4" w16cid:durableId="698816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F05"/>
    <w:rsid w:val="00062F05"/>
    <w:rsid w:val="001D7085"/>
    <w:rsid w:val="008F1A62"/>
    <w:rsid w:val="00B514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C8A50"/>
  <w15:docId w15:val="{C9ABE5FF-C66F-4798-8CAC-55F07D136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9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ulanandha Guru</dc:creator>
  <cp:keywords/>
  <cp:lastModifiedBy>Arulanandha Guru</cp:lastModifiedBy>
  <cp:revision>2</cp:revision>
  <dcterms:created xsi:type="dcterms:W3CDTF">2025-02-28T05:51:00Z</dcterms:created>
  <dcterms:modified xsi:type="dcterms:W3CDTF">2025-02-28T05:51:00Z</dcterms:modified>
</cp:coreProperties>
</file>